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653125702"/>
        <w:docPartObj>
          <w:docPartGallery w:val="Cover Pages"/>
          <w:docPartUnique/>
        </w:docPartObj>
      </w:sdtPr>
      <w:sdtContent>
        <w:p w14:paraId="6E100386" w14:textId="5DBDA052" w:rsidR="00EC304D" w:rsidRDefault="00EC304D">
          <w:r>
            <w:rPr>
              <w:noProof/>
            </w:rPr>
            <mc:AlternateContent>
              <mc:Choice Requires="wpg">
                <w:drawing>
                  <wp:anchor distT="0" distB="0" distL="114300" distR="114300" simplePos="0" relativeHeight="251659264" behindDoc="1" locked="0" layoutInCell="1" allowOverlap="1" wp14:anchorId="77642EE0" wp14:editId="596749AD">
                    <wp:simplePos x="0" y="0"/>
                    <wp:positionH relativeFrom="page">
                      <wp:align>center</wp:align>
                    </wp:positionH>
                    <wp:positionV relativeFrom="page">
                      <wp:align>center</wp:align>
                    </wp:positionV>
                    <wp:extent cx="6864824" cy="9123528"/>
                    <wp:effectExtent l="0" t="0" r="2540" b="635"/>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B185F76" w14:textId="08FE1A99" w:rsidR="00EC304D" w:rsidRDefault="00EC304D">
                                      <w:pPr>
                                        <w:pStyle w:val="NoSpacing"/>
                                        <w:spacing w:before="120"/>
                                        <w:jc w:val="center"/>
                                        <w:rPr>
                                          <w:color w:val="FFFFFF" w:themeColor="background1"/>
                                        </w:rPr>
                                      </w:pPr>
                                      <w:r>
                                        <w:rPr>
                                          <w:color w:val="FFFFFF" w:themeColor="background1"/>
                                        </w:rPr>
                                        <w:t>Carmelo Rositano</w:t>
                                      </w:r>
                                    </w:p>
                                  </w:sdtContent>
                                </w:sdt>
                                <w:p w14:paraId="01131A19" w14:textId="5411D83F" w:rsidR="00EC304D" w:rsidRDefault="00EC304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747C9FF" w14:textId="2C4E7641" w:rsidR="00EC304D" w:rsidRDefault="00EC304D">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ssignment 1  Implemented Features INFT-3034</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77642EE0" id="Group 193" o:spid="_x0000_s1026"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">
                    <v:rect id="Rectangle 194" o:spid="_x0000_s1027"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8"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sdt>
                            <w:sdtPr>
                              <w:rPr>
                                <w:color w:val="FFFFFF" w:themeColor="background1"/>
                              </w:rPr>
                              <w:alias w:val="Author"/>
                              <w:tag w:val=""/>
                              <w:id w:val="945428907"/>
                              <w:dataBinding w:prefixMappings="xmlns:ns0='http://purl.org/dc/elements/1.1/' xmlns:ns1='http://schemas.openxmlformats.org/package/2006/metadata/core-properties' " w:xpath="/ns1:coreProperties[1]/ns0:creator[1]" w:storeItemID="{6C3C8BC8-F283-45AE-878A-BAB7291924A1}"/>
                              <w:text/>
                            </w:sdtPr>
                            <w:sdtContent>
                              <w:p w14:paraId="4B185F76" w14:textId="08FE1A99" w:rsidR="00EC304D" w:rsidRDefault="00EC304D">
                                <w:pPr>
                                  <w:pStyle w:val="NoSpacing"/>
                                  <w:spacing w:before="120"/>
                                  <w:jc w:val="center"/>
                                  <w:rPr>
                                    <w:color w:val="FFFFFF" w:themeColor="background1"/>
                                  </w:rPr>
                                </w:pPr>
                                <w:r>
                                  <w:rPr>
                                    <w:color w:val="FFFFFF" w:themeColor="background1"/>
                                  </w:rPr>
                                  <w:t>Carmelo Rositano</w:t>
                                </w:r>
                              </w:p>
                            </w:sdtContent>
                          </w:sdt>
                          <w:p w14:paraId="01131A19" w14:textId="5411D83F" w:rsidR="00EC304D" w:rsidRDefault="00EC304D">
                            <w:pPr>
                              <w:pStyle w:val="NoSpacing"/>
                              <w:spacing w:before="120"/>
                              <w:jc w:val="center"/>
                              <w:rPr>
                                <w:color w:val="FFFFFF" w:themeColor="background1"/>
                              </w:rPr>
                            </w:pPr>
                            <w:sdt>
                              <w:sdtPr>
                                <w:rPr>
                                  <w:caps/>
                                  <w:color w:val="FFFFFF" w:themeColor="background1"/>
                                </w:rPr>
                                <w:alias w:val="Company"/>
                                <w:tag w:val=""/>
                                <w:id w:val="1618182777"/>
                                <w:showingPlcHdr/>
                                <w:dataBinding w:prefixMappings="xmlns:ns0='http://schemas.openxmlformats.org/officeDocument/2006/extended-properties' " w:xpath="/ns0:Properties[1]/ns0:Company[1]" w:storeItemID="{6668398D-A668-4E3E-A5EB-62B293D839F1}"/>
                                <w:text/>
                              </w:sdtPr>
                              <w:sdtContent>
                                <w:r>
                                  <w:rPr>
                                    <w:caps/>
                                    <w:color w:val="FFFFFF" w:themeColor="background1"/>
                                  </w:rPr>
                                  <w:t xml:space="preserve">     </w:t>
                                </w:r>
                              </w:sdtContent>
                            </w:sdt>
                            <w:r>
                              <w:rPr>
                                <w:color w:val="FFFFFF" w:themeColor="background1"/>
                              </w:rPr>
                              <w:t>  </w:t>
                            </w:r>
                            <w:sdt>
                              <w:sdtPr>
                                <w:rPr>
                                  <w:color w:val="FFFFFF" w:themeColor="background1"/>
                                </w:rPr>
                                <w:alias w:val="Address"/>
                                <w:tag w:val=""/>
                                <w:id w:val="-253358678"/>
                                <w:showingPlcHdr/>
                                <w:dataBinding w:prefixMappings="xmlns:ns0='http://schemas.microsoft.com/office/2006/coverPageProps' " w:xpath="/ns0:CoverPageProperties[1]/ns0:CompanyAddress[1]" w:storeItemID="{55AF091B-3C7A-41E3-B477-F2FDAA23CFDA}"/>
                                <w:text/>
                              </w:sdtPr>
                              <w:sdtContent>
                                <w:r>
                                  <w:rPr>
                                    <w:color w:val="FFFFFF" w:themeColor="background1"/>
                                  </w:rPr>
                                  <w:t xml:space="preserve">     </w:t>
                                </w:r>
                              </w:sdtContent>
                            </w:sdt>
                          </w:p>
                        </w:txbxContent>
                      </v:textbox>
                    </v:rect>
                    <v:shapetype id="_x0000_t202" coordsize="21600,21600" o:spt="202" path="m,l,21600r21600,l21600,xe">
                      <v:stroke joinstyle="miter"/>
                      <v:path gradientshapeok="t" o:connecttype="rect"/>
                    </v:shapetype>
                    <v:shape id="Text Box 196" o:spid="_x0000_s1029"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3747C9FF" w14:textId="2C4E7641" w:rsidR="00EC304D" w:rsidRDefault="00EC304D">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Assignment 1  Implemented Features INFT-3034</w:t>
                                </w:r>
                              </w:p>
                            </w:sdtContent>
                          </w:sdt>
                        </w:txbxContent>
                      </v:textbox>
                    </v:shape>
                    <w10:wrap anchorx="page" anchory="page"/>
                  </v:group>
                </w:pict>
              </mc:Fallback>
            </mc:AlternateContent>
          </w:r>
        </w:p>
        <w:p w14:paraId="76B7B41A" w14:textId="6A8246E4" w:rsidR="00EC304D" w:rsidRDefault="00EC304D">
          <w:r>
            <w:br w:type="page"/>
          </w:r>
        </w:p>
      </w:sdtContent>
    </w:sdt>
    <w:p w14:paraId="4E96753D" w14:textId="1BF1162F" w:rsidR="002451C3" w:rsidRDefault="00EC304D" w:rsidP="00EC304D">
      <w:pPr>
        <w:pStyle w:val="Heading1"/>
      </w:pPr>
      <w:r>
        <w:lastRenderedPageBreak/>
        <w:t>Main Menu</w:t>
      </w:r>
    </w:p>
    <w:p w14:paraId="5093BC3D" w14:textId="6D328037" w:rsidR="00EC304D" w:rsidRDefault="00EC304D" w:rsidP="00EC304D">
      <w:r>
        <w:rPr>
          <w:noProof/>
        </w:rPr>
        <w:drawing>
          <wp:anchor distT="0" distB="0" distL="114300" distR="114300" simplePos="0" relativeHeight="251660288" behindDoc="0" locked="0" layoutInCell="1" allowOverlap="1" wp14:anchorId="5A117B56" wp14:editId="2517C7B8">
            <wp:simplePos x="0" y="0"/>
            <wp:positionH relativeFrom="margin">
              <wp:align>right</wp:align>
            </wp:positionH>
            <wp:positionV relativeFrom="page">
              <wp:posOffset>1200150</wp:posOffset>
            </wp:positionV>
            <wp:extent cx="3162300" cy="1897380"/>
            <wp:effectExtent l="0" t="0" r="0" b="7620"/>
            <wp:wrapSquare wrapText="bothSides"/>
            <wp:docPr id="1" name="Picture 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pic:cNvPicPr/>
                  </pic:nvPicPr>
                  <pic:blipFill>
                    <a:blip r:embed="rId4" cstate="print">
                      <a:extLst>
                        <a:ext uri="{28A0092B-C50C-407E-A947-70E740481C1C}">
                          <a14:useLocalDpi xmlns:a14="http://schemas.microsoft.com/office/drawing/2010/main" val="0"/>
                        </a:ext>
                      </a:extLst>
                    </a:blip>
                    <a:stretch>
                      <a:fillRect/>
                    </a:stretch>
                  </pic:blipFill>
                  <pic:spPr>
                    <a:xfrm>
                      <a:off x="0" y="0"/>
                      <a:ext cx="3162300" cy="1897380"/>
                    </a:xfrm>
                    <a:prstGeom prst="rect">
                      <a:avLst/>
                    </a:prstGeom>
                  </pic:spPr>
                </pic:pic>
              </a:graphicData>
            </a:graphic>
          </wp:anchor>
        </w:drawing>
      </w:r>
      <w:r w:rsidR="00B40D1D">
        <w:t>The</w:t>
      </w:r>
      <w:r>
        <w:t xml:space="preserve"> main menu appears when the game is launched. </w:t>
      </w:r>
      <w:r w:rsidR="00EB2AD1">
        <w:t>While in the main menu, the player character will be visible, and the background will be moving, allowing for a seamless transition from the menu to the game. It allows for the player to start playing the game by clicking the "Start" button, or they are able to exit from the game sending them back into Android using the "Exit" button</w:t>
      </w:r>
      <w:r>
        <w:t>.</w:t>
      </w:r>
    </w:p>
    <w:p w14:paraId="52C145EF" w14:textId="781E8A8C" w:rsidR="00EC304D" w:rsidRDefault="00EC304D" w:rsidP="00EC304D">
      <w:pPr>
        <w:pStyle w:val="Heading1"/>
      </w:pPr>
      <w:r>
        <w:rPr>
          <w:noProof/>
        </w:rPr>
        <w:drawing>
          <wp:anchor distT="0" distB="0" distL="114300" distR="114300" simplePos="0" relativeHeight="251661312" behindDoc="0" locked="0" layoutInCell="1" allowOverlap="1" wp14:anchorId="0E8A830F" wp14:editId="46B613D8">
            <wp:simplePos x="0" y="0"/>
            <wp:positionH relativeFrom="margin">
              <wp:align>right</wp:align>
            </wp:positionH>
            <wp:positionV relativeFrom="page">
              <wp:posOffset>3179279</wp:posOffset>
            </wp:positionV>
            <wp:extent cx="3162300" cy="1897380"/>
            <wp:effectExtent l="0" t="0" r="0" b="7620"/>
            <wp:wrapSquare wrapText="bothSides"/>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3162300" cy="1897380"/>
                    </a:xfrm>
                    <a:prstGeom prst="rect">
                      <a:avLst/>
                    </a:prstGeom>
                  </pic:spPr>
                </pic:pic>
              </a:graphicData>
            </a:graphic>
            <wp14:sizeRelH relativeFrom="margin">
              <wp14:pctWidth>0</wp14:pctWidth>
            </wp14:sizeRelH>
            <wp14:sizeRelV relativeFrom="margin">
              <wp14:pctHeight>0</wp14:pctHeight>
            </wp14:sizeRelV>
          </wp:anchor>
        </w:drawing>
      </w:r>
      <w:r>
        <w:t>Game Screen</w:t>
      </w:r>
    </w:p>
    <w:p w14:paraId="153CBF79" w14:textId="37C02AF5" w:rsidR="00EC304D" w:rsidRDefault="00EC304D" w:rsidP="00EC304D">
      <w:r>
        <w:t>The game screen</w:t>
      </w:r>
      <w:r w:rsidR="00EB2AD1">
        <w:t>,</w:t>
      </w:r>
      <w:r>
        <w:t xml:space="preserve"> when launched</w:t>
      </w:r>
      <w:r w:rsidR="00EB2AD1">
        <w:t>,</w:t>
      </w:r>
      <w:r>
        <w:t xml:space="preserve"> </w:t>
      </w:r>
      <w:r w:rsidR="00EB2AD1">
        <w:t>displays</w:t>
      </w:r>
      <w:r>
        <w:t xml:space="preserve"> the game.</w:t>
      </w:r>
      <w:r w:rsidR="00EB2AD1">
        <w:t xml:space="preserve"> </w:t>
      </w:r>
      <w:r>
        <w:t>The buttons used to control the game are transparent but vis</w:t>
      </w:r>
      <w:r w:rsidR="00EB2AD1">
        <w:t>i</w:t>
      </w:r>
      <w:r>
        <w:t>ble</w:t>
      </w:r>
      <w:r w:rsidR="00EB2AD1">
        <w:t>, allowing</w:t>
      </w:r>
      <w:r>
        <w:t xml:space="preserve"> the player to </w:t>
      </w:r>
      <w:r w:rsidR="00EB2AD1">
        <w:t>understand where the buttons are to play the game easily</w:t>
      </w:r>
      <w:r>
        <w:t>.</w:t>
      </w:r>
    </w:p>
    <w:p w14:paraId="7200EF66" w14:textId="28ED0674" w:rsidR="00EC304D" w:rsidRDefault="00EC304D" w:rsidP="00EC304D"/>
    <w:p w14:paraId="281D6749" w14:textId="0B101884" w:rsidR="00EC304D" w:rsidRDefault="00EC304D" w:rsidP="00EC304D"/>
    <w:p w14:paraId="03892DE3" w14:textId="318BD258" w:rsidR="00EC304D" w:rsidRDefault="00EC304D" w:rsidP="00EC304D"/>
    <w:p w14:paraId="0C3D8856" w14:textId="43C87815" w:rsidR="00EC304D" w:rsidRDefault="00EC304D" w:rsidP="00EC304D">
      <w:pPr>
        <w:pStyle w:val="Heading1"/>
      </w:pPr>
      <w:r>
        <w:rPr>
          <w:noProof/>
        </w:rPr>
        <w:drawing>
          <wp:anchor distT="0" distB="0" distL="114300" distR="114300" simplePos="0" relativeHeight="251662336" behindDoc="0" locked="0" layoutInCell="1" allowOverlap="1" wp14:anchorId="519EBCF6" wp14:editId="61506A2D">
            <wp:simplePos x="0" y="0"/>
            <wp:positionH relativeFrom="margin">
              <wp:align>right</wp:align>
            </wp:positionH>
            <wp:positionV relativeFrom="page">
              <wp:posOffset>5376407</wp:posOffset>
            </wp:positionV>
            <wp:extent cx="3146425" cy="1885950"/>
            <wp:effectExtent l="0" t="0" r="0" b="0"/>
            <wp:wrapSquare wrapText="bothSides"/>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146425" cy="1885950"/>
                    </a:xfrm>
                    <a:prstGeom prst="rect">
                      <a:avLst/>
                    </a:prstGeom>
                  </pic:spPr>
                </pic:pic>
              </a:graphicData>
            </a:graphic>
            <wp14:sizeRelH relativeFrom="margin">
              <wp14:pctWidth>0</wp14:pctWidth>
            </wp14:sizeRelH>
            <wp14:sizeRelV relativeFrom="margin">
              <wp14:pctHeight>0</wp14:pctHeight>
            </wp14:sizeRelV>
          </wp:anchor>
        </w:drawing>
      </w:r>
      <w:r>
        <w:t>Player Death</w:t>
      </w:r>
    </w:p>
    <w:p w14:paraId="7CB383D5" w14:textId="1FC7CFCC" w:rsidR="00EC304D" w:rsidRDefault="00EC304D" w:rsidP="00EC304D">
      <w:r>
        <w:t xml:space="preserve">This screen is displayed when the player dies. </w:t>
      </w:r>
      <w:r w:rsidR="00EB2AD1">
        <w:t>The death screen</w:t>
      </w:r>
      <w:r>
        <w:t xml:space="preserve"> occurs if the player co</w:t>
      </w:r>
      <w:r w:rsidR="00EB2AD1">
        <w:t>l</w:t>
      </w:r>
      <w:r>
        <w:t>lides with any enem</w:t>
      </w:r>
      <w:r w:rsidR="00EB2AD1">
        <w:t>ie</w:t>
      </w:r>
      <w:r>
        <w:t xml:space="preserve">s, the flying enemy projectile or the landmine. This screen shows the score that the player </w:t>
      </w:r>
      <w:r w:rsidR="00EB2AD1">
        <w:t>received</w:t>
      </w:r>
      <w:r>
        <w:t xml:space="preserve"> last round. This screen allows the player to restart the game by clicking the </w:t>
      </w:r>
      <w:r w:rsidR="00EB2AD1">
        <w:t>"</w:t>
      </w:r>
      <w:r>
        <w:t>Restart</w:t>
      </w:r>
      <w:r w:rsidR="00EB2AD1">
        <w:t>"</w:t>
      </w:r>
      <w:r>
        <w:t xml:space="preserve"> button or </w:t>
      </w:r>
      <w:r>
        <w:t>exit from the game</w:t>
      </w:r>
      <w:r w:rsidR="00EB2AD1">
        <w:t>,</w:t>
      </w:r>
      <w:r>
        <w:t xml:space="preserve"> sending them back into Android using the </w:t>
      </w:r>
      <w:r w:rsidR="00EB2AD1">
        <w:t>"</w:t>
      </w:r>
      <w:r>
        <w:t>Exit</w:t>
      </w:r>
      <w:r w:rsidR="00EB2AD1">
        <w:t>"</w:t>
      </w:r>
      <w:r>
        <w:t xml:space="preserve"> button.</w:t>
      </w:r>
    </w:p>
    <w:p w14:paraId="64B1E154" w14:textId="05123F9E" w:rsidR="00EC304D" w:rsidRDefault="00EC304D" w:rsidP="00EC304D">
      <w:pPr>
        <w:pStyle w:val="Heading1"/>
      </w:pPr>
      <w:r>
        <w:rPr>
          <w:noProof/>
        </w:rPr>
        <w:drawing>
          <wp:anchor distT="0" distB="0" distL="114300" distR="114300" simplePos="0" relativeHeight="251663360" behindDoc="0" locked="0" layoutInCell="1" allowOverlap="1" wp14:anchorId="3E094B15" wp14:editId="281F4BF8">
            <wp:simplePos x="0" y="0"/>
            <wp:positionH relativeFrom="margin">
              <wp:align>right</wp:align>
            </wp:positionH>
            <wp:positionV relativeFrom="page">
              <wp:posOffset>7635405</wp:posOffset>
            </wp:positionV>
            <wp:extent cx="3145790" cy="1887855"/>
            <wp:effectExtent l="0" t="0" r="0" b="0"/>
            <wp:wrapSquare wrapText="bothSides"/>
            <wp:docPr id="4" name="Picture 4"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ebsite&#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3145790" cy="1887855"/>
                    </a:xfrm>
                    <a:prstGeom prst="rect">
                      <a:avLst/>
                    </a:prstGeom>
                  </pic:spPr>
                </pic:pic>
              </a:graphicData>
            </a:graphic>
            <wp14:sizeRelH relativeFrom="margin">
              <wp14:pctWidth>0</wp14:pctWidth>
            </wp14:sizeRelH>
            <wp14:sizeRelV relativeFrom="margin">
              <wp14:pctHeight>0</wp14:pctHeight>
            </wp14:sizeRelV>
          </wp:anchor>
        </w:drawing>
      </w:r>
      <w:r>
        <w:t>Parallax Background</w:t>
      </w:r>
    </w:p>
    <w:p w14:paraId="2A510C1D" w14:textId="2E31429F" w:rsidR="00EC304D" w:rsidRDefault="00EC304D" w:rsidP="00EC304D">
      <w:r>
        <w:t>Th</w:t>
      </w:r>
      <w:r w:rsidR="00EB2AD1">
        <w:t xml:space="preserve">e background, forground, and ground move at varining speeds throughout the game, </w:t>
      </w:r>
      <w:r>
        <w:t xml:space="preserve"> allow</w:t>
      </w:r>
      <w:r w:rsidR="00EB2AD1">
        <w:t>ing</w:t>
      </w:r>
      <w:r>
        <w:t xml:space="preserve"> for a parallax effect to be given to the game. The backgrounds such as the sun and the sky do not move fast </w:t>
      </w:r>
      <w:r w:rsidR="00EB2AD1">
        <w:t>compared</w:t>
      </w:r>
      <w:r>
        <w:t xml:space="preserve"> to the ground and the foregrou</w:t>
      </w:r>
      <w:r w:rsidR="00EB2AD1">
        <w:t>n</w:t>
      </w:r>
      <w:r>
        <w:t>d.</w:t>
      </w:r>
      <w:r>
        <w:br/>
      </w:r>
    </w:p>
    <w:p w14:paraId="1C44B615" w14:textId="6FC11AE1" w:rsidR="00EC304D" w:rsidRDefault="00EC304D">
      <w:r>
        <w:br w:type="page"/>
      </w:r>
    </w:p>
    <w:p w14:paraId="7E635A17" w14:textId="7010540F" w:rsidR="00EC304D" w:rsidRDefault="00EC304D" w:rsidP="00EC304D">
      <w:pPr>
        <w:pStyle w:val="Heading1"/>
      </w:pPr>
      <w:r>
        <w:rPr>
          <w:noProof/>
        </w:rPr>
        <w:lastRenderedPageBreak/>
        <w:drawing>
          <wp:anchor distT="0" distB="0" distL="114300" distR="114300" simplePos="0" relativeHeight="251668480" behindDoc="0" locked="0" layoutInCell="1" allowOverlap="1" wp14:anchorId="49E88DF4" wp14:editId="02E48258">
            <wp:simplePos x="0" y="0"/>
            <wp:positionH relativeFrom="margin">
              <wp:align>right</wp:align>
            </wp:positionH>
            <wp:positionV relativeFrom="margin">
              <wp:posOffset>664226</wp:posOffset>
            </wp:positionV>
            <wp:extent cx="3141980" cy="1889125"/>
            <wp:effectExtent l="0" t="0" r="1270" b="0"/>
            <wp:wrapSquare wrapText="bothSides"/>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3141980" cy="188912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67456" behindDoc="0" locked="0" layoutInCell="1" allowOverlap="1" wp14:anchorId="4CB2A8F1" wp14:editId="3C321BAD">
                <wp:simplePos x="0" y="0"/>
                <wp:positionH relativeFrom="column">
                  <wp:posOffset>3972560</wp:posOffset>
                </wp:positionH>
                <wp:positionV relativeFrom="paragraph">
                  <wp:posOffset>25400</wp:posOffset>
                </wp:positionV>
                <wp:extent cx="368300" cy="264160"/>
                <wp:effectExtent l="19050" t="19050" r="12700" b="21590"/>
                <wp:wrapNone/>
                <wp:docPr id="7" name="Rectangle 7"/>
                <wp:cNvGraphicFramePr/>
                <a:graphic xmlns:a="http://schemas.openxmlformats.org/drawingml/2006/main">
                  <a:graphicData uri="http://schemas.microsoft.com/office/word/2010/wordprocessingShape">
                    <wps:wsp>
                      <wps:cNvSpPr/>
                      <wps:spPr>
                        <a:xfrm>
                          <a:off x="0" y="0"/>
                          <a:ext cx="368300" cy="264160"/>
                        </a:xfrm>
                        <a:prstGeom prst="rect">
                          <a:avLst/>
                        </a:prstGeom>
                        <a:noFill/>
                        <a:ln w="38100">
                          <a:solidFill>
                            <a:srgbClr val="0070C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F83E59" id="Rectangle 7" o:spid="_x0000_s1026" style="position:absolute;margin-left:312.8pt;margin-top:2pt;width:29pt;height:20.8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" filled="f" strokecolor="#0070c0" strokeweight="3pt"/>
            </w:pict>
          </mc:Fallback>
        </mc:AlternateContent>
      </w:r>
      <w:r>
        <w:rPr>
          <w:noProof/>
        </w:rPr>
        <w:drawing>
          <wp:anchor distT="0" distB="0" distL="114300" distR="114300" simplePos="0" relativeHeight="251666432" behindDoc="0" locked="0" layoutInCell="1" allowOverlap="1" wp14:anchorId="583349B6" wp14:editId="72D81981">
            <wp:simplePos x="0" y="0"/>
            <wp:positionH relativeFrom="margin">
              <wp:posOffset>2590561</wp:posOffset>
            </wp:positionH>
            <wp:positionV relativeFrom="page">
              <wp:posOffset>964491</wp:posOffset>
            </wp:positionV>
            <wp:extent cx="3143250" cy="1885950"/>
            <wp:effectExtent l="0" t="0" r="0" b="0"/>
            <wp:wrapSquare wrapText="bothSides"/>
            <wp:docPr id="6" name="Picture 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143250" cy="1885950"/>
                    </a:xfrm>
                    <a:prstGeom prst="rect">
                      <a:avLst/>
                    </a:prstGeom>
                  </pic:spPr>
                </pic:pic>
              </a:graphicData>
            </a:graphic>
            <wp14:sizeRelH relativeFrom="margin">
              <wp14:pctWidth>0</wp14:pctWidth>
            </wp14:sizeRelH>
            <wp14:sizeRelV relativeFrom="margin">
              <wp14:pctHeight>0</wp14:pctHeight>
            </wp14:sizeRelV>
          </wp:anchor>
        </w:drawing>
      </w:r>
      <w:r>
        <w:t>Pause Feature</w:t>
      </w:r>
    </w:p>
    <w:p w14:paraId="331049C8" w14:textId="2C5C3A6A" w:rsidR="00EC304D" w:rsidRDefault="00EC304D" w:rsidP="00EC304D">
      <w:r>
        <w:t xml:space="preserve">The pause feature allows the player to pause </w:t>
      </w:r>
      <w:r w:rsidR="00EB2AD1">
        <w:t>the</w:t>
      </w:r>
      <w:r>
        <w:t xml:space="preserve"> game when required. </w:t>
      </w:r>
      <w:r w:rsidR="00EB2AD1">
        <w:t>The pause menu</w:t>
      </w:r>
      <w:r>
        <w:t xml:space="preserve"> is available by clicki</w:t>
      </w:r>
      <w:r w:rsidR="00EB2AD1">
        <w:t>ng</w:t>
      </w:r>
      <w:r>
        <w:t xml:space="preserve"> the pause button in the top middle of the screen when playing the game, as highlighted in blue on the image to the right. </w:t>
      </w:r>
      <w:r w:rsidR="00EB2AD1">
        <w:t>In the pause menu the player is able to start the game again by clicking the "Start" button, or exit from the game sending them back into Android using the "Exit" button. This feature stops all features of the game and makes the music quieter</w:t>
      </w:r>
      <w:r>
        <w:t>.</w:t>
      </w:r>
    </w:p>
    <w:p w14:paraId="56161E2A" w14:textId="6F9F51DB" w:rsidR="00EC304D" w:rsidRDefault="00EC304D" w:rsidP="00EC304D">
      <w:pPr>
        <w:pStyle w:val="Heading1"/>
      </w:pPr>
      <w:r>
        <w:t>Sounds</w:t>
      </w:r>
    </w:p>
    <w:p w14:paraId="21C27926" w14:textId="74CABF2D" w:rsidR="00EC304D" w:rsidRDefault="00EC304D" w:rsidP="00EC304D">
      <w:r>
        <w:t>The sounds that were added to the game are</w:t>
      </w:r>
      <w:r w:rsidR="00EB2AD1">
        <w:t>;</w:t>
      </w:r>
      <w:r>
        <w:t xml:space="preserve"> </w:t>
      </w:r>
      <w:r w:rsidR="00EB2AD1">
        <w:t xml:space="preserve">a </w:t>
      </w:r>
      <w:r>
        <w:t>generic dying sound that is played whenever an actor is killed</w:t>
      </w:r>
      <w:r w:rsidR="00EB2AD1">
        <w:t xml:space="preserve"> and a</w:t>
      </w:r>
      <w:r>
        <w:t xml:space="preserve"> shooting sound that is played whenever the play shoots. I chose </w:t>
      </w:r>
      <w:r w:rsidR="00EB2AD1">
        <w:t>not to add any more sounds such as the actors moving due to the game having too many sounds playing simultaneously</w:t>
      </w:r>
    </w:p>
    <w:p w14:paraId="187C6A4F" w14:textId="12E178FD" w:rsidR="00EC304D" w:rsidRDefault="00EC304D" w:rsidP="00EC304D">
      <w:pPr>
        <w:pStyle w:val="Heading1"/>
      </w:pPr>
      <w:r>
        <w:t>Looping Music</w:t>
      </w:r>
    </w:p>
    <w:p w14:paraId="07EA3C28" w14:textId="41C80552" w:rsidR="00EC304D" w:rsidRDefault="00EC304D" w:rsidP="00EC304D">
      <w:r>
        <w:t>Different looping music was added depe</w:t>
      </w:r>
      <w:r w:rsidR="00EB2AD1">
        <w:t>nd</w:t>
      </w:r>
      <w:r>
        <w:t>ing on the scene. When the game is started</w:t>
      </w:r>
      <w:r w:rsidR="00EB2AD1">
        <w:t>,</w:t>
      </w:r>
      <w:r>
        <w:t xml:space="preserve"> a background menu music is playing</w:t>
      </w:r>
      <w:r w:rsidR="00EB2AD1">
        <w:t>;</w:t>
      </w:r>
      <w:r>
        <w:t xml:space="preserve"> when the player transitions to playing the game</w:t>
      </w:r>
      <w:r w:rsidR="00EB2AD1">
        <w:t>,</w:t>
      </w:r>
      <w:r>
        <w:t xml:space="preserve"> the background music change</w:t>
      </w:r>
      <w:r w:rsidR="00EB2AD1">
        <w:t>s</w:t>
      </w:r>
      <w:r>
        <w:t xml:space="preserve"> to signify that the game has </w:t>
      </w:r>
      <w:r w:rsidR="00EB2AD1">
        <w:t>begun</w:t>
      </w:r>
      <w:r>
        <w:t>. When the player is in the death screen</w:t>
      </w:r>
      <w:r w:rsidR="00EB2AD1">
        <w:t>,</w:t>
      </w:r>
      <w:r>
        <w:t xml:space="preserve"> another looping track is played that is a similar track to the gameplay music but slowed down, pi</w:t>
      </w:r>
      <w:r w:rsidR="00EB2AD1">
        <w:t>t</w:t>
      </w:r>
      <w:r>
        <w:t>ched down, and has had the drums removed.</w:t>
      </w:r>
    </w:p>
    <w:p w14:paraId="09C7E310" w14:textId="0B9BF444" w:rsidR="00EC304D" w:rsidRDefault="00EC304D" w:rsidP="00EC304D">
      <w:pPr>
        <w:pStyle w:val="Heading1"/>
        <w:rPr>
          <w:noProof/>
        </w:rPr>
      </w:pPr>
      <w:r>
        <w:rPr>
          <w:noProof/>
        </w:rPr>
        <w:drawing>
          <wp:anchor distT="0" distB="0" distL="114300" distR="114300" simplePos="0" relativeHeight="251669504" behindDoc="0" locked="0" layoutInCell="1" allowOverlap="1" wp14:anchorId="3EFA0E4A" wp14:editId="53783E83">
            <wp:simplePos x="0" y="0"/>
            <wp:positionH relativeFrom="margin">
              <wp:align>right</wp:align>
            </wp:positionH>
            <wp:positionV relativeFrom="page">
              <wp:posOffset>6039513</wp:posOffset>
            </wp:positionV>
            <wp:extent cx="3136265" cy="1881505"/>
            <wp:effectExtent l="0" t="0" r="6985" b="4445"/>
            <wp:wrapSquare wrapText="bothSides"/>
            <wp:docPr id="10" name="Picture 1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text&#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3136265" cy="1881505"/>
                    </a:xfrm>
                    <a:prstGeom prst="rect">
                      <a:avLst/>
                    </a:prstGeom>
                  </pic:spPr>
                </pic:pic>
              </a:graphicData>
            </a:graphic>
            <wp14:sizeRelH relativeFrom="margin">
              <wp14:pctWidth>0</wp14:pctWidth>
            </wp14:sizeRelH>
            <wp14:sizeRelV relativeFrom="margin">
              <wp14:pctHeight>0</wp14:pctHeight>
            </wp14:sizeRelV>
          </wp:anchor>
        </w:drawing>
      </w:r>
      <w:r>
        <w:t>Jumping Action</w:t>
      </w:r>
      <w:r w:rsidRPr="00EC304D">
        <w:rPr>
          <w:noProof/>
        </w:rPr>
        <w:t xml:space="preserve"> </w:t>
      </w:r>
    </w:p>
    <w:p w14:paraId="1E6B2BA5" w14:textId="7A1CC913" w:rsidR="00EC304D" w:rsidRDefault="00EC304D" w:rsidP="00EC304D">
      <w:pPr>
        <w:rPr>
          <w:noProof/>
        </w:rPr>
      </w:pPr>
      <w:r>
        <w:rPr>
          <w:noProof/>
        </w:rPr>
        <w:t>By using the top button on the left of the screen</w:t>
      </w:r>
      <w:r w:rsidR="00EB2AD1">
        <w:rPr>
          <w:noProof/>
        </w:rPr>
        <w:t>, the player can</w:t>
      </w:r>
      <w:r>
        <w:rPr>
          <w:noProof/>
        </w:rPr>
        <w:t xml:space="preserve"> jump. This allows the play to jump over actors a</w:t>
      </w:r>
      <w:r w:rsidR="00EB2AD1">
        <w:rPr>
          <w:noProof/>
        </w:rPr>
        <w:t>nd</w:t>
      </w:r>
      <w:r>
        <w:rPr>
          <w:noProof/>
        </w:rPr>
        <w:t xml:space="preserve"> shoot the flying enemy if they aim perfectly and shoot at the correct time. This action is an arc style jump</w:t>
      </w:r>
      <w:r w:rsidR="00EB2AD1">
        <w:rPr>
          <w:noProof/>
        </w:rPr>
        <w:t>,</w:t>
      </w:r>
      <w:r>
        <w:rPr>
          <w:noProof/>
        </w:rPr>
        <w:t xml:space="preserve"> much like the Super Mario games.</w:t>
      </w:r>
    </w:p>
    <w:p w14:paraId="4E7DBD6E" w14:textId="48D91248" w:rsidR="00EC304D" w:rsidRDefault="00EC304D" w:rsidP="00EC304D">
      <w:pPr>
        <w:rPr>
          <w:noProof/>
        </w:rPr>
      </w:pPr>
    </w:p>
    <w:p w14:paraId="4A9F2E85" w14:textId="2DD18D8B" w:rsidR="00EC304D" w:rsidRDefault="00EC304D" w:rsidP="00EC304D">
      <w:pPr>
        <w:pStyle w:val="Heading1"/>
        <w:rPr>
          <w:noProof/>
        </w:rPr>
      </w:pPr>
      <w:r>
        <w:rPr>
          <w:noProof/>
        </w:rPr>
        <w:drawing>
          <wp:anchor distT="0" distB="0" distL="114300" distR="114300" simplePos="0" relativeHeight="251670528" behindDoc="0" locked="0" layoutInCell="1" allowOverlap="1" wp14:anchorId="696C3AF6" wp14:editId="3D865998">
            <wp:simplePos x="0" y="0"/>
            <wp:positionH relativeFrom="margin">
              <wp:align>right</wp:align>
            </wp:positionH>
            <wp:positionV relativeFrom="margin">
              <wp:posOffset>7127213</wp:posOffset>
            </wp:positionV>
            <wp:extent cx="3136265" cy="1881505"/>
            <wp:effectExtent l="0" t="0" r="6985" b="4445"/>
            <wp:wrapSquare wrapText="bothSides"/>
            <wp:docPr id="9" name="Picture 9"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36265" cy="1881505"/>
                    </a:xfrm>
                    <a:prstGeom prst="rect">
                      <a:avLst/>
                    </a:prstGeom>
                  </pic:spPr>
                </pic:pic>
              </a:graphicData>
            </a:graphic>
            <wp14:sizeRelH relativeFrom="margin">
              <wp14:pctWidth>0</wp14:pctWidth>
            </wp14:sizeRelH>
            <wp14:sizeRelV relativeFrom="margin">
              <wp14:pctHeight>0</wp14:pctHeight>
            </wp14:sizeRelV>
          </wp:anchor>
        </w:drawing>
      </w:r>
      <w:r>
        <w:rPr>
          <w:noProof/>
        </w:rPr>
        <w:t>Landmines</w:t>
      </w:r>
    </w:p>
    <w:p w14:paraId="203C7A35" w14:textId="7CE862A2" w:rsidR="00EC304D" w:rsidRDefault="00EC304D" w:rsidP="00EC304D">
      <w:pPr>
        <w:rPr>
          <w:noProof/>
        </w:rPr>
      </w:pPr>
      <w:r>
        <w:rPr>
          <w:noProof/>
        </w:rPr>
        <w:t>Landmines are placed randomly through</w:t>
      </w:r>
      <w:r w:rsidR="00EB2AD1">
        <w:rPr>
          <w:noProof/>
        </w:rPr>
        <w:t>out</w:t>
      </w:r>
      <w:r>
        <w:rPr>
          <w:noProof/>
        </w:rPr>
        <w:t xml:space="preserve"> the game. These add another level of difficulty to the game. They are able to </w:t>
      </w:r>
      <w:r w:rsidR="00EB2AD1">
        <w:rPr>
          <w:noProof/>
        </w:rPr>
        <w:t xml:space="preserve">be </w:t>
      </w:r>
      <w:r>
        <w:rPr>
          <w:noProof/>
        </w:rPr>
        <w:t>removed if the player shoots them. The player is able to also jump over the landmines.</w:t>
      </w:r>
    </w:p>
    <w:p w14:paraId="4428ABB0" w14:textId="355F4ECC" w:rsidR="00EC304D" w:rsidRPr="00EC304D" w:rsidRDefault="00EC304D" w:rsidP="00EC304D">
      <w:pPr>
        <w:pStyle w:val="Heading1"/>
      </w:pPr>
      <w:r>
        <w:rPr>
          <w:noProof/>
        </w:rPr>
        <w:lastRenderedPageBreak/>
        <w:drawing>
          <wp:anchor distT="0" distB="0" distL="114300" distR="114300" simplePos="0" relativeHeight="251671552" behindDoc="0" locked="0" layoutInCell="1" allowOverlap="1" wp14:anchorId="296440BC" wp14:editId="245EC001">
            <wp:simplePos x="0" y="0"/>
            <wp:positionH relativeFrom="margin">
              <wp:align>right</wp:align>
            </wp:positionH>
            <wp:positionV relativeFrom="page">
              <wp:posOffset>921937</wp:posOffset>
            </wp:positionV>
            <wp:extent cx="3141345" cy="1884045"/>
            <wp:effectExtent l="0" t="0" r="1905" b="1905"/>
            <wp:wrapSquare wrapText="bothSides"/>
            <wp:docPr id="11" name="Picture 11"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screenshot of a video gam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41345" cy="1884045"/>
                    </a:xfrm>
                    <a:prstGeom prst="rect">
                      <a:avLst/>
                    </a:prstGeom>
                  </pic:spPr>
                </pic:pic>
              </a:graphicData>
            </a:graphic>
            <wp14:sizeRelH relativeFrom="margin">
              <wp14:pctWidth>0</wp14:pctWidth>
            </wp14:sizeRelH>
            <wp14:sizeRelV relativeFrom="margin">
              <wp14:pctHeight>0</wp14:pctHeight>
            </wp14:sizeRelV>
          </wp:anchor>
        </w:drawing>
      </w:r>
      <w:r>
        <w:t>Flying Enemy</w:t>
      </w:r>
      <w:r w:rsidRPr="00EC304D">
        <w:rPr>
          <w:noProof/>
        </w:rPr>
        <w:t xml:space="preserve"> </w:t>
      </w:r>
    </w:p>
    <w:p w14:paraId="20F61047" w14:textId="11BA3125" w:rsidR="00EC304D" w:rsidRDefault="00EC304D" w:rsidP="00EC304D">
      <w:pPr>
        <w:rPr>
          <w:noProof/>
        </w:rPr>
      </w:pPr>
      <w:r>
        <w:rPr>
          <w:noProof/>
        </w:rPr>
        <w:t xml:space="preserve">The flying enemy is one of the two enemies in the game. The flying enemy moves above the player and drops bombs on the player. These bombs </w:t>
      </w:r>
      <w:r w:rsidR="00EB2AD1">
        <w:rPr>
          <w:noProof/>
        </w:rPr>
        <w:t>can</w:t>
      </w:r>
      <w:r>
        <w:rPr>
          <w:noProof/>
        </w:rPr>
        <w:t xml:space="preserve"> be dodged if the player moves out of the way in time. The flying enemy </w:t>
      </w:r>
      <w:r w:rsidR="00EB2AD1">
        <w:rPr>
          <w:noProof/>
        </w:rPr>
        <w:t>can</w:t>
      </w:r>
      <w:r>
        <w:rPr>
          <w:noProof/>
        </w:rPr>
        <w:t xml:space="preserve"> be shot by the player if the player gets behind the enemy and shoots right at the top of the jump arc. This enemy spawns on the left side of the screen and moves right.</w:t>
      </w:r>
    </w:p>
    <w:p w14:paraId="2A034CAB" w14:textId="7E13AF27" w:rsidR="00EC304D" w:rsidRDefault="00EC304D" w:rsidP="00EC304D">
      <w:pPr>
        <w:pStyle w:val="Heading1"/>
        <w:rPr>
          <w:noProof/>
        </w:rPr>
      </w:pPr>
      <w:r>
        <w:rPr>
          <w:noProof/>
        </w:rPr>
        <w:drawing>
          <wp:anchor distT="0" distB="0" distL="114300" distR="114300" simplePos="0" relativeHeight="251672576" behindDoc="0" locked="0" layoutInCell="1" allowOverlap="1" wp14:anchorId="007939C1" wp14:editId="5433691F">
            <wp:simplePos x="0" y="0"/>
            <wp:positionH relativeFrom="margin">
              <wp:align>right</wp:align>
            </wp:positionH>
            <wp:positionV relativeFrom="page">
              <wp:posOffset>3180080</wp:posOffset>
            </wp:positionV>
            <wp:extent cx="3115310" cy="1869440"/>
            <wp:effectExtent l="0" t="0" r="8890" b="0"/>
            <wp:wrapSquare wrapText="bothSides"/>
            <wp:docPr id="12" name="Picture 12" descr="A picture containing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picture containing background patter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15310" cy="1869440"/>
                    </a:xfrm>
                    <a:prstGeom prst="rect">
                      <a:avLst/>
                    </a:prstGeom>
                  </pic:spPr>
                </pic:pic>
              </a:graphicData>
            </a:graphic>
            <wp14:sizeRelH relativeFrom="margin">
              <wp14:pctWidth>0</wp14:pctWidth>
            </wp14:sizeRelH>
            <wp14:sizeRelV relativeFrom="margin">
              <wp14:pctHeight>0</wp14:pctHeight>
            </wp14:sizeRelV>
          </wp:anchor>
        </w:drawing>
      </w:r>
      <w:r>
        <w:rPr>
          <w:noProof/>
        </w:rPr>
        <w:t>Ground Enemy</w:t>
      </w:r>
      <w:r w:rsidRPr="00EC304D">
        <w:rPr>
          <w:noProof/>
        </w:rPr>
        <w:t xml:space="preserve"> </w:t>
      </w:r>
    </w:p>
    <w:p w14:paraId="120BD05F" w14:textId="019736BD" w:rsidR="00EC304D" w:rsidRDefault="00EC304D" w:rsidP="00EC304D">
      <w:pPr>
        <w:rPr>
          <w:noProof/>
        </w:rPr>
      </w:pPr>
      <w:r>
        <w:rPr>
          <w:noProof/>
        </w:rPr>
        <w:t xml:space="preserve"> The ground enemy is the other enemy type. This enemy moves on the same level as the player and tries to run into them to destroy the player. This enemy spawns on the right side and moves to the left.</w:t>
      </w:r>
    </w:p>
    <w:p w14:paraId="1B4F4AD6" w14:textId="77777777" w:rsidR="00EC304D" w:rsidRDefault="00EC304D" w:rsidP="00EC304D"/>
    <w:p w14:paraId="53E69992" w14:textId="77777777" w:rsidR="00EC304D" w:rsidRDefault="00EC304D" w:rsidP="00EC304D"/>
    <w:p w14:paraId="675AD6C5" w14:textId="7FFFFE41" w:rsidR="00EC304D" w:rsidRDefault="00EC304D" w:rsidP="00EC304D">
      <w:pPr>
        <w:pStyle w:val="Heading1"/>
      </w:pPr>
      <w:r>
        <w:rPr>
          <w:noProof/>
        </w:rPr>
        <w:drawing>
          <wp:anchor distT="0" distB="0" distL="114300" distR="114300" simplePos="0" relativeHeight="251673600" behindDoc="0" locked="0" layoutInCell="1" allowOverlap="1" wp14:anchorId="1355FEAC" wp14:editId="758B671F">
            <wp:simplePos x="0" y="0"/>
            <wp:positionH relativeFrom="margin">
              <wp:align>right</wp:align>
            </wp:positionH>
            <wp:positionV relativeFrom="page">
              <wp:posOffset>5088641</wp:posOffset>
            </wp:positionV>
            <wp:extent cx="3126740" cy="1876425"/>
            <wp:effectExtent l="0" t="0" r="0" b="9525"/>
            <wp:wrapSquare wrapText="bothSides"/>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26740" cy="1876425"/>
                    </a:xfrm>
                    <a:prstGeom prst="rect">
                      <a:avLst/>
                    </a:prstGeom>
                  </pic:spPr>
                </pic:pic>
              </a:graphicData>
            </a:graphic>
            <wp14:sizeRelH relativeFrom="margin">
              <wp14:pctWidth>0</wp14:pctWidth>
            </wp14:sizeRelH>
            <wp14:sizeRelV relativeFrom="margin">
              <wp14:pctHeight>0</wp14:pctHeight>
            </wp14:sizeRelV>
          </wp:anchor>
        </w:drawing>
      </w:r>
      <w:r>
        <w:t>Score System</w:t>
      </w:r>
    </w:p>
    <w:p w14:paraId="1AC9F655" w14:textId="3D41981D" w:rsidR="00EC304D" w:rsidRDefault="00EC304D" w:rsidP="00EC304D">
      <w:r>
        <w:t>The scor</w:t>
      </w:r>
      <w:r w:rsidR="00EB2AD1">
        <w:t>ing</w:t>
      </w:r>
      <w:r>
        <w:t xml:space="preserve"> system </w:t>
      </w:r>
      <w:r w:rsidR="00EB2AD1">
        <w:t>allows</w:t>
      </w:r>
      <w:r>
        <w:t xml:space="preserve"> the player to keep track of how well they are doing in</w:t>
      </w:r>
      <w:r w:rsidR="00EB2AD1">
        <w:t>-</w:t>
      </w:r>
      <w:r>
        <w:t>game. It increases over time</w:t>
      </w:r>
      <w:r w:rsidR="00EB2AD1">
        <w:t>,</w:t>
      </w:r>
      <w:r>
        <w:t xml:space="preserve"> allowing the player to </w:t>
      </w:r>
      <w:r w:rsidR="00EB2AD1">
        <w:t>gain score without having to kill each enemy slowl</w:t>
      </w:r>
      <w:r>
        <w:t>y. The score by 25, 50, and 100 if they kill the landmine, walking enemy, and flying enemy</w:t>
      </w:r>
      <w:r w:rsidR="00EB2AD1">
        <w:t>,</w:t>
      </w:r>
      <w:r>
        <w:t xml:space="preserve"> respectiv</w:t>
      </w:r>
      <w:r w:rsidR="00EB2AD1">
        <w:t>el</w:t>
      </w:r>
      <w:r>
        <w:t>y. The player</w:t>
      </w:r>
      <w:r w:rsidR="00EB2AD1">
        <w:t>'</w:t>
      </w:r>
      <w:r>
        <w:t xml:space="preserve">s final score is displayed on the completion screen when the player has died. </w:t>
      </w:r>
    </w:p>
    <w:p w14:paraId="2902E1B7" w14:textId="72A0237B" w:rsidR="00B40D1D" w:rsidRDefault="00B40D1D" w:rsidP="00B40D1D">
      <w:pPr>
        <w:pStyle w:val="Heading1"/>
      </w:pPr>
      <w:r>
        <w:t>Game Speed</w:t>
      </w:r>
    </w:p>
    <w:p w14:paraId="047E2391" w14:textId="4FC980E5" w:rsidR="00B40D1D" w:rsidRPr="00B40D1D" w:rsidRDefault="00B40D1D" w:rsidP="00B40D1D">
      <w:r>
        <w:t xml:space="preserve">The speed at which the terrain moves gets faster over time. This is done to give </w:t>
      </w:r>
      <w:r w:rsidR="00EB2AD1">
        <w:t>the player a greater sense of speed,</w:t>
      </w:r>
      <w:r>
        <w:t xml:space="preserve"> making things seem faster. The landmine </w:t>
      </w:r>
      <w:r w:rsidR="00EB2AD1">
        <w:t>moves faster as the ground speed becomes faster, making them harder to dodge or shoot; This raises the game'</w:t>
      </w:r>
      <w:r>
        <w:t>s difficulty as time progresses.</w:t>
      </w:r>
    </w:p>
    <w:sectPr w:rsidR="00B40D1D" w:rsidRPr="00B40D1D" w:rsidSect="00EC304D">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E0MjUzNbAws7A0srRU0lEKTi0uzszPAykwrAUAvChWDywAAAA="/>
  </w:docVars>
  <w:rsids>
    <w:rsidRoot w:val="00EC304D"/>
    <w:rsid w:val="002451C3"/>
    <w:rsid w:val="00B40D1D"/>
    <w:rsid w:val="00EB2AD1"/>
    <w:rsid w:val="00EC304D"/>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FA52FD"/>
  <w15:chartTrackingRefBased/>
  <w15:docId w15:val="{33F4F7ED-E0F1-4CF0-A113-9A2CF7591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C304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C304D"/>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EC304D"/>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C304D"/>
    <w:rPr>
      <w:rFonts w:eastAsiaTheme="minorEastAsia"/>
      <w:lang w:val="en-US"/>
    </w:rPr>
  </w:style>
  <w:style w:type="character" w:customStyle="1" w:styleId="Heading1Char">
    <w:name w:val="Heading 1 Char"/>
    <w:basedOn w:val="DefaultParagraphFont"/>
    <w:link w:val="Heading1"/>
    <w:uiPriority w:val="9"/>
    <w:rsid w:val="00EC304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EC304D"/>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4795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jpeg"/><Relationship Id="rId13" Type="http://schemas.openxmlformats.org/officeDocument/2006/relationships/image" Target="media/image10.jpeg"/><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fontTable" Target="fontTable.xml"/><Relationship Id="rId10" Type="http://schemas.openxmlformats.org/officeDocument/2006/relationships/image" Target="media/image7.jpeg"/><Relationship Id="rId4" Type="http://schemas.openxmlformats.org/officeDocument/2006/relationships/image" Target="media/image1.jpeg"/><Relationship Id="rId9" Type="http://schemas.openxmlformats.org/officeDocument/2006/relationships/image" Target="media/image6.jpeg"/><Relationship Id="rId14" Type="http://schemas.openxmlformats.org/officeDocument/2006/relationships/image" Target="media/image1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0</TotalTime>
  <Pages>4</Pages>
  <Words>645</Words>
  <Characters>3681</Characters>
  <Application>Microsoft Office Word</Application>
  <DocSecurity>0</DocSecurity>
  <Lines>30</Lines>
  <Paragraphs>8</Paragraphs>
  <ScaleCrop>false</ScaleCrop>
  <Company/>
  <LinksUpToDate>false</LinksUpToDate>
  <CharactersWithSpaces>4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Implemented Features INFT-3034</dc:title>
  <dc:subject/>
  <dc:creator>Carmelo Rositano</dc:creator>
  <cp:keywords/>
  <dc:description/>
  <cp:lastModifiedBy>Carmelo Rositano</cp:lastModifiedBy>
  <cp:revision>4</cp:revision>
  <dcterms:created xsi:type="dcterms:W3CDTF">2022-04-11T04:40:00Z</dcterms:created>
  <dcterms:modified xsi:type="dcterms:W3CDTF">2022-04-11T06:10:00Z</dcterms:modified>
</cp:coreProperties>
</file>